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s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largely represent the group who can access and are willing to complete the electronic survey, and who live in a transit-available commounity. The sample size are large enough but the numbers of observations are imbalanced (596 non public transit riders v.s. 152 public transit riders). These may b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0T03:46:31Z</dcterms:created>
  <dcterms:modified xsi:type="dcterms:W3CDTF">2019-04-10T03:46:31Z</dcterms:modified>
</cp:coreProperties>
</file>